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C7A33" w14:textId="77777777" w:rsidR="00467AE9" w:rsidRPr="006870C2" w:rsidRDefault="00467AE9" w:rsidP="00C23F45">
      <w:pPr>
        <w:pStyle w:val="Ttulo"/>
        <w:outlineLvl w:val="0"/>
      </w:pPr>
      <w:r w:rsidRPr="006870C2">
        <w:rPr>
          <w:lang w:val="en"/>
        </w:rPr>
        <w:t>DOC3 - RESULT EXECUTION SCRIPTS JUPYTER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1"/>
        <w:gridCol w:w="5599"/>
      </w:tblGrid>
      <w:tr w:rsidR="00467AE9" w:rsidRPr="00A53FF6" w14:paraId="24C0C229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0268DFCE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Executor name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0C5E9D2F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467AE9" w:rsidRPr="00A53FF6" w14:paraId="024045F1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11E55E34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Execution Date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275BA7C7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467AE9" w:rsidRPr="00A53FF6" w14:paraId="599DAFD8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76C7D2B3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>Version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6AEB22A9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467AE9" w:rsidRPr="00A53FF6" w14:paraId="5833F790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116FD474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Result: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0A361799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</w:tr>
      <w:tr w:rsidR="00467AE9" w:rsidRPr="00A53FF6" w14:paraId="5A9713BA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5CAD24E1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1</w:t>
            </w:r>
            <w:r>
              <w:rPr>
                <w:color w:val="000000"/>
                <w:lang w:val="en"/>
              </w:rPr>
              <w:t xml:space="preserve"> - Normality Test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796CB635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14A0CC99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70DCA5CD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2</w:t>
            </w:r>
            <w:r>
              <w:rPr>
                <w:color w:val="000000"/>
                <w:lang w:val="en"/>
              </w:rPr>
              <w:t xml:space="preserve"> - Hypothesis Test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5BD1A481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732303F4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77D5B3FD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3</w:t>
            </w:r>
            <w:r>
              <w:rPr>
                <w:color w:val="000000"/>
                <w:lang w:val="en"/>
              </w:rPr>
              <w:t xml:space="preserve"> - Question 1 - Metric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5C66E9C5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5F3BB06A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215B9C3B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4</w:t>
            </w:r>
            <w:r>
              <w:rPr>
                <w:color w:val="000000"/>
                <w:lang w:val="en"/>
              </w:rPr>
              <w:t xml:space="preserve"> - Question 1 - Metric 2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52854F2F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255E757A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0FEBB365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5</w:t>
            </w:r>
            <w:r>
              <w:rPr>
                <w:color w:val="000000"/>
                <w:lang w:val="en"/>
              </w:rPr>
              <w:t xml:space="preserve"> - Question 2 - Metric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604DD7D8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0026709C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33CD9466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6</w:t>
            </w:r>
            <w:r>
              <w:rPr>
                <w:color w:val="000000"/>
                <w:lang w:val="en"/>
              </w:rPr>
              <w:t xml:space="preserve"> - Question 3 - Metric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70C2E70A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6EBAAFC7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5DBABB74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7</w:t>
            </w:r>
            <w:r>
              <w:rPr>
                <w:color w:val="000000"/>
                <w:lang w:val="en"/>
              </w:rPr>
              <w:t xml:space="preserve"> - Question 4 - Metric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5FB6467A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  <w:tr w:rsidR="00467AE9" w:rsidRPr="00A53FF6" w14:paraId="6E0949F7" w14:textId="77777777" w:rsidTr="00C23F45">
        <w:trPr>
          <w:trHeight w:val="300"/>
        </w:trPr>
        <w:tc>
          <w:tcPr>
            <w:tcW w:w="2006" w:type="pct"/>
            <w:shd w:val="clear" w:color="auto" w:fill="auto"/>
            <w:noWrap/>
            <w:vAlign w:val="bottom"/>
            <w:hideMark/>
          </w:tcPr>
          <w:p w14:paraId="0AF64FFF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A53FF6">
              <w:rPr>
                <w:color w:val="000000"/>
                <w:lang w:val="en"/>
              </w:rPr>
              <w:t>3.8</w:t>
            </w:r>
            <w:r>
              <w:rPr>
                <w:color w:val="000000"/>
                <w:lang w:val="en"/>
              </w:rPr>
              <w:t xml:space="preserve"> - Question 5 - Metric 1</w:t>
            </w:r>
          </w:p>
        </w:tc>
        <w:tc>
          <w:tcPr>
            <w:tcW w:w="2994" w:type="pct"/>
            <w:shd w:val="clear" w:color="auto" w:fill="auto"/>
            <w:noWrap/>
            <w:vAlign w:val="bottom"/>
            <w:hideMark/>
          </w:tcPr>
          <w:p w14:paraId="26678FED" w14:textId="77777777" w:rsidR="00467AE9" w:rsidRPr="00A53FF6" w:rsidRDefault="00467AE9" w:rsidP="00C23F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>
              <w:rPr>
                <w:color w:val="000000"/>
                <w:lang w:val="en"/>
              </w:rPr>
              <w:t xml:space="preserve">Report </w:t>
            </w:r>
            <w:proofErr w:type="gramStart"/>
            <w:r>
              <w:rPr>
                <w:color w:val="000000"/>
                <w:lang w:val="en"/>
              </w:rPr>
              <w:t>result</w:t>
            </w:r>
            <w:proofErr w:type="gramEnd"/>
            <w:r>
              <w:rPr>
                <w:color w:val="000000"/>
                <w:lang w:val="en"/>
              </w:rPr>
              <w:t xml:space="preserve"> of script execution</w:t>
            </w:r>
          </w:p>
        </w:tc>
      </w:tr>
    </w:tbl>
    <w:p w14:paraId="4E7732CF" w14:textId="77777777" w:rsidR="00DB4C6E" w:rsidRDefault="00DB4C6E" w:rsidP="00DB4C6E"/>
    <w:p w14:paraId="4DE5055E" w14:textId="77777777" w:rsidR="00DB4C6E" w:rsidRDefault="00DB4C6E" w:rsidP="00DB4C6E"/>
    <w:p w14:paraId="660BBCA4" w14:textId="77777777" w:rsidR="00DB4C6E" w:rsidRDefault="00DB4C6E" w:rsidP="00DB4C6E"/>
    <w:p w14:paraId="2DA644E7" w14:textId="77777777" w:rsidR="00295DA9" w:rsidRDefault="00467AE9"/>
    <w:sectPr w:rsidR="00295DA9" w:rsidSect="00313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0MTI3MTUxMrFU0lEKTi0uzszPAykwrAUApafESiwAAAA="/>
  </w:docVars>
  <w:rsids>
    <w:rsidRoot w:val="00DB4C6E"/>
    <w:rsid w:val="000D387D"/>
    <w:rsid w:val="00131DBB"/>
    <w:rsid w:val="00313268"/>
    <w:rsid w:val="00467AE9"/>
    <w:rsid w:val="004B341F"/>
    <w:rsid w:val="00545270"/>
    <w:rsid w:val="00800068"/>
    <w:rsid w:val="009325C4"/>
    <w:rsid w:val="009D1072"/>
    <w:rsid w:val="00AC5094"/>
    <w:rsid w:val="00DB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323CB"/>
  <w15:chartTrackingRefBased/>
  <w15:docId w15:val="{43521DE1-4D27-443B-8C31-EC2021918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C6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DB4C6E"/>
    <w:pPr>
      <w:pageBreakBefore/>
      <w:jc w:val="center"/>
    </w:pPr>
    <w:rPr>
      <w:b/>
    </w:rPr>
  </w:style>
  <w:style w:type="character" w:customStyle="1" w:styleId="TtuloChar">
    <w:name w:val="Título Char"/>
    <w:basedOn w:val="Fontepargpadro"/>
    <w:link w:val="Ttulo"/>
    <w:rsid w:val="00DB4C6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03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Valerio Silveira Neto</dc:creator>
  <cp:keywords/>
  <dc:description/>
  <cp:lastModifiedBy>Manoel Valerio Silveira Neto</cp:lastModifiedBy>
  <cp:revision>2</cp:revision>
  <dcterms:created xsi:type="dcterms:W3CDTF">2021-05-23T12:03:00Z</dcterms:created>
  <dcterms:modified xsi:type="dcterms:W3CDTF">2021-12-20T21:43:00Z</dcterms:modified>
</cp:coreProperties>
</file>